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Sri</w:t>
      </w:r>
      <w:r>
        <w:t xml:space="preserve"> </w:t>
      </w:r>
      <w:r>
        <w:t xml:space="preserve">Lanka</w:t>
      </w:r>
      <w:r>
        <w:t xml:space="preserve"> </w:t>
      </w:r>
      <w:r>
        <w:t xml:space="preserve">Colombo</w:t>
      </w:r>
    </w:p>
    <w:bookmarkStart w:id="25" w:name="cover-letter"/>
    <w:p>
      <w:pPr>
        <w:pStyle w:val="Heading1"/>
      </w:pPr>
      <w:r>
        <w:t xml:space="preserve">Cover Letter</w:t>
      </w:r>
    </w:p>
    <w:p>
      <w:pPr>
        <w:pStyle w:val="FirstParagraph"/>
      </w:pPr>
      <w:r>
        <w:t xml:space="preserve">Dear [Recipient's Name or Title],</w:t>
      </w:r>
    </w:p>
    <w:p>
      <w:pPr>
        <w:pStyle w:val="BodyText"/>
      </w:pPr>
      <w:r>
        <w:t xml:space="preserve">I am writing to express my sincere interest in [specific position, role, or initiative] as a dedicated politician committed to the progress and prosperity of Sri Lanka Colombo. As a lifelong advocate for public service and a seasoned political leader in this vibrant city, I have spent decades working tirelessly to address the unique challenges faced by our community while aligning our efforts with national priorities. This cover letter outlines my qualifications, vision, and unwavering commitment to serving the people of Sri Lanka Colombo as a politician who understands the complexities of local governance and the aspirations of a nation in transition.</w:t>
      </w:r>
    </w:p>
    <w:bookmarkStart w:id="20" w:name="X192a42620346a7df05eed9b97f5387e5b31d563"/>
    <w:p>
      <w:pPr>
        <w:pStyle w:val="Heading2"/>
      </w:pPr>
      <w:r>
        <w:t xml:space="preserve">Political Experience in Sri Lanka Colombo</w:t>
      </w:r>
    </w:p>
    <w:p>
      <w:pPr>
        <w:pStyle w:val="FirstParagraph"/>
      </w:pPr>
      <w:r>
        <w:t xml:space="preserve">With over [X] years of experience as a politician in Sri Lanka Colombo, I have been deeply involved in shaping policies that directly impact our citizens’ lives. From my early days as a local councilor to my current role as [current position], I have consistently prioritized the needs of Colombo’s diverse population, which includes its cultural, economic, and social diversity. As a politician rooted in Colombo, I have witnessed firsthand the city’s evolution into a hub of commerce, education, and innovation while navigating the challenges of urbanization and resource management.</w:t>
      </w:r>
    </w:p>
    <w:p>
      <w:pPr>
        <w:pStyle w:val="BodyText"/>
      </w:pPr>
      <w:r>
        <w:t xml:space="preserve">One of my key achievements as a politician in Sri Lanka Colombo was [specific initiative or policy]. This effort focused on [brief description of the initiative, e.g., "improving public transportation infrastructure to reduce congestion"]. By collaborating with local stakeholders, government agencies, and community leaders, we successfully implemented [results], which not only enhanced the quality of life for residents but also set a precedent for sustainable urban development in Sri Lanka.</w:t>
      </w:r>
    </w:p>
    <w:bookmarkEnd w:id="20"/>
    <w:bookmarkStart w:id="21" w:name="commitment-to-sri-lankas-development"/>
    <w:p>
      <w:pPr>
        <w:pStyle w:val="Heading2"/>
      </w:pPr>
      <w:r>
        <w:t xml:space="preserve">Commitment to Sri Lanka’s Development</w:t>
      </w:r>
    </w:p>
    <w:p>
      <w:pPr>
        <w:pStyle w:val="FirstParagraph"/>
      </w:pPr>
      <w:r>
        <w:t xml:space="preserve">As a politician from Colombo, I recognize that the success of our city is intrinsically linked to the broader goals of national development. Sri Lanka, with its rich history and cultural heritage, faces ongoing challenges such as economic recovery, environmental conservation, and social equity. My political career has been defined by a commitment to addressing these issues through inclusive policies that reflect the values of our nation.</w:t>
      </w:r>
    </w:p>
    <w:p>
      <w:pPr>
        <w:pStyle w:val="BodyText"/>
      </w:pPr>
      <w:r>
        <w:t xml:space="preserve">For instance, I have consistently advocated for [specific cause or policy area, e.g., "the integration of rural and urban development programs to bridge regional disparities"]. In Sri Lanka Colombo, where the pace of life is fast and demands are high, I have worked to ensure that no community is left behind. This includes supporting initiatives such as [example, e.g., "expanding access to education for underprivileged youth" or "promoting green energy projects"]. As a politician in Colombo, I believe that progress must be equitable and sustainable, ensuring that the benefits of growth are shared by all Sri Lankans.</w:t>
      </w:r>
    </w:p>
    <w:bookmarkEnd w:id="21"/>
    <w:bookmarkStart w:id="22" w:name="vision-for-the-future"/>
    <w:p>
      <w:pPr>
        <w:pStyle w:val="Heading2"/>
      </w:pPr>
      <w:r>
        <w:t xml:space="preserve">Vision for the Future</w:t>
      </w:r>
    </w:p>
    <w:p>
      <w:pPr>
        <w:pStyle w:val="FirstParagraph"/>
      </w:pPr>
      <w:r>
        <w:t xml:space="preserve">The future of Sri Lanka Colombo lies in the hands of its people, and as a politician, I am dedicated to empowering them through transparency, accountability, and innovation. My vision for Colombo is one of resilience—a city that thrives on collaboration between government, civil society, and private enterprises. This includes investing in digital infrastructure to support small businesses, preserving our natural resources while embracing modernization, and fostering a culture of civic engagement.</w:t>
      </w:r>
    </w:p>
    <w:p>
      <w:pPr>
        <w:pStyle w:val="BodyText"/>
      </w:pPr>
      <w:r>
        <w:t xml:space="preserve">Furthermore, as a politician with deep roots in Sri Lanka Colombo, I understand the importance of preserving our cultural identity amidst rapid change. I have championed initiatives to protect historical landmarks, promote arts and heritage, and create spaces where traditional practices coexist with contemporary advancements. In my view, a truly progressive city is one that honors its past while embracing the opportunities of the future.</w:t>
      </w:r>
    </w:p>
    <w:bookmarkEnd w:id="22"/>
    <w:bookmarkStart w:id="23" w:name="X74f6e4d28024aefda429431854341ebf4522e83"/>
    <w:p>
      <w:pPr>
        <w:pStyle w:val="Heading2"/>
      </w:pPr>
      <w:r>
        <w:t xml:space="preserve">Why Sri Lanka Colombo? A Unique Political Landscape</w:t>
      </w:r>
    </w:p>
    <w:p>
      <w:pPr>
        <w:pStyle w:val="FirstParagraph"/>
      </w:pPr>
      <w:r>
        <w:t xml:space="preserve">Sri Lanka Colombo is more than just a geographic location—it is a symbol of opportunity, resilience, and potential. As a politician here, I have navigated the complexities of a city that serves as the economic and political heart of Sri Lanka. From managing traffic congestion to addressing housing shortages, every challenge has been an opportunity to innovate and lead with empathy.</w:t>
      </w:r>
    </w:p>
    <w:p>
      <w:pPr>
        <w:pStyle w:val="BodyText"/>
      </w:pPr>
      <w:r>
        <w:t xml:space="preserve">My work in Colombo has also emphasized the importance of community engagement. I have organized town halls, workshops, and public forums where citizens can voice their concerns and contribute to decision-making processes. This approach reflects my belief that a politician’s role is not merely to govern but to listen, collaborate, and act as a bridge between the people and the government. In Sri Lanka Colombo, where diversity is both a strength and a challenge, this principle has been central to my political philosophy.</w:t>
      </w:r>
    </w:p>
    <w:bookmarkEnd w:id="23"/>
    <w:bookmarkStart w:id="24" w:name="conclusion"/>
    <w:p>
      <w:pPr>
        <w:pStyle w:val="Heading2"/>
      </w:pPr>
      <w:r>
        <w:t xml:space="preserve">Conclusion</w:t>
      </w:r>
    </w:p>
    <w:p>
      <w:pPr>
        <w:pStyle w:val="FirstParagraph"/>
      </w:pPr>
      <w:r>
        <w:t xml:space="preserve">In conclusion, I am confident that my experience as a politician in Sri Lanka Colombo, combined with my dedication to public service and national development, makes me an ideal candidate for [specific position or role]. I am eager to contribute my expertise to address the pressing needs of our city and country while upholding the values of integrity, inclusivity, and progress. Together, we can build a brighter future for Sri Lanka Colombo and all its citizens.</w:t>
      </w:r>
    </w:p>
    <w:p>
      <w:pPr>
        <w:pStyle w:val="BodyText"/>
      </w:pPr>
      <w:r>
        <w:t xml:space="preserve">Thank you for considering my application. I would be honored to discuss how my background and vision align with your goals. Please feel free to contact me at [your phone number] or [your email address].</w:t>
      </w:r>
    </w:p>
    <w:p>
      <w:pPr>
        <w:pStyle w:val="BodyText"/>
      </w:pPr>
      <w:r>
        <w:t xml:space="preserve">Sincerely,</w:t>
      </w:r>
    </w:p>
    <w:p>
      <w:pPr>
        <w:pStyle w:val="BodyText"/>
      </w:pPr>
      <w:r>
        <w:t xml:space="preserve">[Your Full Name]</w:t>
      </w:r>
    </w:p>
    <w:p>
      <w:pPr>
        <w:pStyle w:val="BodyText"/>
      </w:pPr>
      <w:r>
        <w:t xml:space="preserve">[Your Political Title or Affiliation, if applicable]</w:t>
      </w:r>
    </w:p>
    <w:p>
      <w:pPr>
        <w:pStyle w:val="BodyText"/>
      </w:pPr>
      <w:r>
        <w:t xml:space="preserve">[City, Sri Lanka Colomb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Sri Lanka Colombo</dc:title>
  <dc:creator/>
  <cp:keywords/>
  <dcterms:created xsi:type="dcterms:W3CDTF">2026-07-24T19:17:49Z</dcterms:created>
  <dcterms:modified xsi:type="dcterms:W3CDTF">2026-07-24T19:17:49Z</dcterms:modified>
</cp:coreProperties>
</file>

<file path=docProps/custom.xml><?xml version="1.0" encoding="utf-8"?>
<Properties xmlns="http://schemas.openxmlformats.org/officeDocument/2006/custom-properties" xmlns:vt="http://schemas.openxmlformats.org/officeDocument/2006/docPropsVTypes"/>
</file>